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68B4" w:rsidRPr="0012625E" w:rsidRDefault="007570BC" w:rsidP="007570BC">
      <w:pPr>
        <w:jc w:val="center"/>
        <w:rPr>
          <w:sz w:val="40"/>
        </w:rPr>
      </w:pPr>
      <w:r>
        <w:rPr>
          <w:sz w:val="40"/>
        </w:rPr>
        <w:t>2021 Workpla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94"/>
        <w:gridCol w:w="3294"/>
        <w:gridCol w:w="3294"/>
        <w:gridCol w:w="3294"/>
      </w:tblGrid>
      <w:tr w:rsidR="00C21A21" w:rsidRPr="0012625E" w:rsidTr="009F2690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C21A21" w:rsidRPr="00CE5EE2" w:rsidRDefault="00C21A21" w:rsidP="0012625E">
            <w:pPr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</w:pPr>
            <w:r w:rsidRPr="00CE5EE2"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  <w:t>Transformation Strategy</w:t>
            </w:r>
            <w:r w:rsidR="009150EB" w:rsidRPr="00CE5EE2"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  <w:t>:</w:t>
            </w:r>
          </w:p>
        </w:tc>
      </w:tr>
      <w:tr w:rsidR="00744424" w:rsidRPr="0012625E" w:rsidTr="009F2690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44424" w:rsidRPr="0012625E" w:rsidRDefault="009B2251" w:rsidP="0012625E">
            <w:pPr>
              <w:rPr>
                <w:rFonts w:asciiTheme="minorHAnsi" w:hAnsiTheme="minorHAnsi" w:cstheme="minorHAnsi"/>
                <w:i/>
                <w:iCs/>
                <w:sz w:val="30"/>
                <w:szCs w:val="30"/>
              </w:rPr>
            </w:pPr>
            <w:r w:rsidRPr="00E827B7">
              <w:rPr>
                <w:rFonts w:asciiTheme="minorHAnsi" w:hAnsiTheme="minorHAnsi" w:cstheme="minorHAnsi"/>
                <w:b/>
                <w:i/>
                <w:szCs w:val="30"/>
              </w:rPr>
              <w:t xml:space="preserve">Why? </w:t>
            </w:r>
          </w:p>
        </w:tc>
      </w:tr>
      <w:tr w:rsidR="00744424" w:rsidRPr="0012625E" w:rsidTr="009F2690">
        <w:trPr>
          <w:jc w:val="center"/>
        </w:trPr>
        <w:tc>
          <w:tcPr>
            <w:tcW w:w="3294" w:type="dxa"/>
            <w:shd w:val="clear" w:color="auto" w:fill="auto"/>
          </w:tcPr>
          <w:p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1</w:t>
            </w:r>
          </w:p>
        </w:tc>
        <w:tc>
          <w:tcPr>
            <w:tcW w:w="3294" w:type="dxa"/>
            <w:shd w:val="clear" w:color="auto" w:fill="auto"/>
          </w:tcPr>
          <w:p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2</w:t>
            </w:r>
          </w:p>
        </w:tc>
        <w:tc>
          <w:tcPr>
            <w:tcW w:w="3294" w:type="dxa"/>
            <w:shd w:val="clear" w:color="auto" w:fill="auto"/>
          </w:tcPr>
          <w:p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3</w:t>
            </w:r>
          </w:p>
        </w:tc>
        <w:tc>
          <w:tcPr>
            <w:tcW w:w="3294" w:type="dxa"/>
            <w:shd w:val="clear" w:color="auto" w:fill="auto"/>
          </w:tcPr>
          <w:p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4</w:t>
            </w:r>
          </w:p>
        </w:tc>
      </w:tr>
      <w:tr w:rsidR="00744424" w:rsidRPr="0012625E" w:rsidTr="009F2690">
        <w:trPr>
          <w:trHeight w:val="359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44424" w:rsidRPr="009B2251" w:rsidRDefault="00744424" w:rsidP="0012625E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>Wildly Important Goal</w:t>
            </w:r>
          </w:p>
        </w:tc>
      </w:tr>
      <w:tr w:rsidR="00744424" w:rsidRPr="0012625E" w:rsidTr="009F2690">
        <w:trPr>
          <w:trHeight w:val="2706"/>
          <w:jc w:val="center"/>
        </w:trPr>
        <w:tc>
          <w:tcPr>
            <w:tcW w:w="3294" w:type="dxa"/>
            <w:shd w:val="clear" w:color="auto" w:fill="auto"/>
          </w:tcPr>
          <w:p w:rsidR="006F27BE" w:rsidRPr="0012625E" w:rsidRDefault="006F27BE" w:rsidP="001262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44424" w:rsidRPr="0012625E" w:rsidRDefault="00744424" w:rsidP="009B225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9B2251" w:rsidRPr="009B2251" w:rsidRDefault="009B2251" w:rsidP="009B2251">
            <w:pPr>
              <w:rPr>
                <w:rFonts w:asciiTheme="minorHAnsi" w:hAnsiTheme="minorHAnsi" w:cstheme="minorHAnsi"/>
              </w:rPr>
            </w:pPr>
          </w:p>
          <w:p w:rsidR="009B2251" w:rsidRPr="009B2251" w:rsidRDefault="009B2251" w:rsidP="009B2251">
            <w:pPr>
              <w:rPr>
                <w:rFonts w:asciiTheme="minorHAnsi" w:hAnsiTheme="minorHAnsi" w:cstheme="minorHAnsi"/>
              </w:rPr>
            </w:pPr>
          </w:p>
          <w:p w:rsidR="009B2251" w:rsidRPr="009B2251" w:rsidRDefault="009B2251" w:rsidP="009B2251">
            <w:pPr>
              <w:rPr>
                <w:rFonts w:asciiTheme="minorHAnsi" w:hAnsiTheme="minorHAnsi" w:cstheme="minorHAnsi"/>
              </w:rPr>
            </w:pPr>
          </w:p>
          <w:p w:rsidR="009B2251" w:rsidRPr="009B2251" w:rsidRDefault="009B2251" w:rsidP="009B2251">
            <w:pPr>
              <w:rPr>
                <w:rFonts w:asciiTheme="minorHAnsi" w:hAnsiTheme="minorHAnsi" w:cstheme="minorHAnsi"/>
              </w:rPr>
            </w:pPr>
          </w:p>
          <w:p w:rsidR="009B2251" w:rsidRDefault="009B2251" w:rsidP="009B2251">
            <w:pPr>
              <w:rPr>
                <w:rFonts w:asciiTheme="minorHAnsi" w:hAnsiTheme="minorHAnsi" w:cstheme="minorHAnsi"/>
              </w:rPr>
            </w:pPr>
          </w:p>
          <w:p w:rsidR="009B2251" w:rsidRPr="009B2251" w:rsidRDefault="009B2251" w:rsidP="009B2251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44424" w:rsidRPr="0012625E" w:rsidRDefault="00744424" w:rsidP="0012625E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744424" w:rsidRPr="0012625E" w:rsidTr="009F2690">
        <w:trPr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44424" w:rsidRPr="009B2251" w:rsidRDefault="00744424" w:rsidP="0012625E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 xml:space="preserve">Repeat Annual Responsibilities </w:t>
            </w:r>
          </w:p>
        </w:tc>
      </w:tr>
      <w:tr w:rsidR="009B2251" w:rsidRPr="0012625E" w:rsidTr="00956DCE">
        <w:trPr>
          <w:trHeight w:val="3787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9B2251" w:rsidRPr="006F27BE" w:rsidRDefault="009B2251" w:rsidP="0012625E">
            <w:pPr>
              <w:rPr>
                <w:rFonts w:asciiTheme="minorHAnsi" w:eastAsia="SimSun" w:hAnsiTheme="minorHAnsi" w:cstheme="minorHAnsi"/>
                <w:b/>
                <w:iCs/>
                <w:lang w:eastAsia="zh-CN"/>
              </w:rPr>
            </w:pPr>
          </w:p>
        </w:tc>
      </w:tr>
    </w:tbl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5165E" w:rsidRPr="0012625E" w:rsidTr="00D3561B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165E" w:rsidRPr="00CE5EE2" w:rsidRDefault="0075165E" w:rsidP="00E7077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bookmarkStart w:id="0" w:name="_GoBack" w:colFirst="0" w:colLast="0"/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bookmarkEnd w:id="0"/>
      <w:tr w:rsidR="0012625E" w:rsidRPr="0012625E" w:rsidTr="00E7077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3D3C" w:rsidRPr="0012625E" w:rsidRDefault="0012625E" w:rsidP="00B13D3C">
            <w:pPr>
              <w:rPr>
                <w:rFonts w:asciiTheme="minorHAnsi" w:hAnsiTheme="minorHAnsi" w:cstheme="minorHAnsi"/>
                <w:sz w:val="24"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Goal</w:t>
            </w:r>
            <w:r w:rsidR="00CE5EE2">
              <w:rPr>
                <w:rFonts w:asciiTheme="minorHAnsi" w:hAnsiTheme="minorHAnsi" w:cstheme="minorHAnsi"/>
                <w:b/>
                <w:sz w:val="24"/>
              </w:rPr>
              <w:t xml:space="preserve"> 1</w:t>
            </w:r>
            <w:r w:rsidRPr="006F27BE">
              <w:rPr>
                <w:rFonts w:asciiTheme="minorHAnsi" w:hAnsiTheme="minorHAnsi" w:cstheme="minorHAnsi"/>
                <w:b/>
                <w:sz w:val="24"/>
              </w:rPr>
              <w:t>:</w:t>
            </w:r>
            <w:r w:rsidRPr="0012625E">
              <w:rPr>
                <w:rFonts w:asciiTheme="minorHAnsi" w:hAnsiTheme="minorHAnsi" w:cstheme="minorHAnsi"/>
                <w:sz w:val="24"/>
              </w:rPr>
              <w:t xml:space="preserve"> </w:t>
            </w:r>
          </w:p>
          <w:p w:rsidR="0012625E" w:rsidRPr="0012625E" w:rsidRDefault="0012625E" w:rsidP="00E7077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2625E" w:rsidRPr="006F27BE" w:rsidRDefault="0012625E" w:rsidP="00E7077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 w:rsidR="00767DA5"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12625E" w:rsidRPr="0012625E" w:rsidTr="00E7077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B13D3C" w:rsidRDefault="0012625E" w:rsidP="00E7077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>Partners:</w:t>
            </w:r>
            <w:r w:rsidR="006F27BE" w:rsidRPr="00B13D3C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</w:tc>
      </w:tr>
      <w:tr w:rsidR="0012625E" w:rsidRPr="0012625E" w:rsidTr="00E7077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12625E" w:rsidRPr="0012625E" w:rsidTr="00E7077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2625E" w:rsidRPr="0012625E" w:rsidRDefault="006F27BE" w:rsidP="00E7077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7BE" w:rsidRPr="0012625E" w:rsidRDefault="006F27BE" w:rsidP="00B13D3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6F27BE">
              <w:rPr>
                <w:rFonts w:asciiTheme="minorHAnsi" w:hAnsiTheme="minorHAnsi" w:cstheme="minorHAnsi"/>
              </w:rPr>
              <w:t>0</w:t>
            </w:r>
          </w:p>
        </w:tc>
      </w:tr>
      <w:tr w:rsidR="005A68B4" w:rsidRPr="0012625E" w:rsidTr="00E7077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="006F27BE"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:rsidTr="00E7077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 w:rsid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:rsidTr="00B13D3C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2625E" w:rsidRPr="0012625E" w:rsidRDefault="006F27BE" w:rsidP="00E7077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:rsidTr="00E7077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2625E" w:rsidRPr="0012625E" w:rsidRDefault="006F27BE" w:rsidP="00E7077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:rsidTr="00E7077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2625E" w:rsidRPr="0012625E" w:rsidRDefault="00D615A9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D615A9" w:rsidRPr="0012625E" w:rsidTr="00E7077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615A9" w:rsidRPr="00D615A9" w:rsidRDefault="00D615A9" w:rsidP="00E7077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615A9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B13D3C">
              <w:rPr>
                <w:rFonts w:asciiTheme="minorHAnsi" w:hAnsiTheme="minorHAnsi" w:cstheme="minorHAnsi"/>
              </w:rPr>
              <w:t>0</w:t>
            </w:r>
          </w:p>
        </w:tc>
      </w:tr>
      <w:tr w:rsidR="00D615A9" w:rsidRPr="0012625E" w:rsidTr="00E7077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615A9" w:rsidRPr="00D615A9" w:rsidRDefault="00D615A9" w:rsidP="00E7077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615A9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D615A9" w:rsidRPr="0012625E" w:rsidTr="00E7077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615A9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B13D3C">
              <w:rPr>
                <w:rFonts w:asciiTheme="minorHAnsi" w:hAnsiTheme="minorHAnsi" w:cstheme="minorHAnsi"/>
              </w:rPr>
              <w:t>0</w:t>
            </w:r>
          </w:p>
        </w:tc>
      </w:tr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:rsidR="0012625E" w:rsidRDefault="0012625E" w:rsidP="0075165E">
      <w:pPr>
        <w:rPr>
          <w:sz w:val="40"/>
        </w:rPr>
      </w:pPr>
    </w:p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3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4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:rsidR="007A5F00" w:rsidRPr="0012625E" w:rsidRDefault="007A5F00" w:rsidP="007A5F00">
      <w:pPr>
        <w:rPr>
          <w:sz w:val="4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94"/>
        <w:gridCol w:w="3294"/>
        <w:gridCol w:w="3294"/>
        <w:gridCol w:w="3294"/>
      </w:tblGrid>
      <w:tr w:rsidR="007A5F00" w:rsidRPr="0012625E" w:rsidTr="003C3683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C21A21" w:rsidRDefault="007A5F00" w:rsidP="003C3683">
            <w:pPr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</w:pPr>
            <w:r w:rsidRPr="00C21A21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lastRenderedPageBreak/>
              <w:t>Transformation Strategy</w:t>
            </w:r>
            <w:r w:rsidR="009150EB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t xml:space="preserve"> 2</w:t>
            </w:r>
            <w:r w:rsidRPr="00C21A21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t>:</w:t>
            </w:r>
          </w:p>
        </w:tc>
      </w:tr>
      <w:tr w:rsidR="007A5F00" w:rsidRPr="0012625E" w:rsidTr="003C3683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  <w:i/>
                <w:iCs/>
                <w:sz w:val="30"/>
                <w:szCs w:val="30"/>
              </w:rPr>
            </w:pPr>
            <w:r w:rsidRPr="00E827B7">
              <w:rPr>
                <w:rFonts w:asciiTheme="minorHAnsi" w:hAnsiTheme="minorHAnsi" w:cstheme="minorHAnsi"/>
                <w:b/>
                <w:i/>
                <w:szCs w:val="30"/>
              </w:rPr>
              <w:t xml:space="preserve">Why? </w:t>
            </w:r>
          </w:p>
        </w:tc>
      </w:tr>
      <w:tr w:rsidR="007A5F00" w:rsidRPr="0012625E" w:rsidTr="003C3683">
        <w:trPr>
          <w:jc w:val="center"/>
        </w:trPr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1</w:t>
            </w: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2</w:t>
            </w: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3</w:t>
            </w: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4</w:t>
            </w:r>
          </w:p>
        </w:tc>
      </w:tr>
      <w:tr w:rsidR="007A5F00" w:rsidRPr="0012625E" w:rsidTr="003C3683">
        <w:trPr>
          <w:trHeight w:val="359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>Wildly Important Goal</w:t>
            </w:r>
          </w:p>
        </w:tc>
      </w:tr>
      <w:tr w:rsidR="007A5F00" w:rsidRPr="0012625E" w:rsidTr="003C3683">
        <w:trPr>
          <w:trHeight w:val="2706"/>
          <w:jc w:val="center"/>
        </w:trPr>
        <w:tc>
          <w:tcPr>
            <w:tcW w:w="3294" w:type="dxa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7A5F00" w:rsidRPr="0012625E" w:rsidTr="003C3683">
        <w:trPr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 xml:space="preserve">Repeat Annual Responsibilities </w:t>
            </w:r>
          </w:p>
        </w:tc>
      </w:tr>
      <w:tr w:rsidR="007A5F00" w:rsidRPr="0012625E" w:rsidTr="003C3683">
        <w:trPr>
          <w:trHeight w:val="3787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6F27BE" w:rsidRDefault="007A5F00" w:rsidP="003C3683">
            <w:pPr>
              <w:rPr>
                <w:rFonts w:asciiTheme="minorHAnsi" w:eastAsia="SimSun" w:hAnsiTheme="minorHAnsi" w:cstheme="minorHAnsi"/>
                <w:b/>
                <w:iCs/>
                <w:lang w:eastAsia="zh-CN"/>
              </w:rPr>
            </w:pPr>
          </w:p>
        </w:tc>
      </w:tr>
    </w:tbl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:rsidR="007A5F00" w:rsidRDefault="007A5F00" w:rsidP="007A5F00">
      <w:pPr>
        <w:rPr>
          <w:sz w:val="40"/>
        </w:rPr>
      </w:pPr>
    </w:p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3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4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:rsidR="007A5F00" w:rsidRPr="0012625E" w:rsidRDefault="007A5F00" w:rsidP="007A5F00">
      <w:pPr>
        <w:rPr>
          <w:sz w:val="4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94"/>
        <w:gridCol w:w="3294"/>
        <w:gridCol w:w="3294"/>
        <w:gridCol w:w="3294"/>
      </w:tblGrid>
      <w:tr w:rsidR="007A5F00" w:rsidRPr="0012625E" w:rsidTr="003C3683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C21A21" w:rsidRDefault="007A5F00" w:rsidP="003C3683">
            <w:pPr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</w:pPr>
            <w:r w:rsidRPr="00C21A21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lastRenderedPageBreak/>
              <w:t>Transformation Strategy</w:t>
            </w:r>
            <w:r w:rsidR="009150EB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t xml:space="preserve"> 3</w:t>
            </w:r>
            <w:r w:rsidRPr="00C21A21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t>:</w:t>
            </w:r>
          </w:p>
        </w:tc>
      </w:tr>
      <w:tr w:rsidR="007A5F00" w:rsidRPr="0012625E" w:rsidTr="003C3683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  <w:i/>
                <w:iCs/>
                <w:sz w:val="30"/>
                <w:szCs w:val="30"/>
              </w:rPr>
            </w:pPr>
            <w:r w:rsidRPr="00E827B7">
              <w:rPr>
                <w:rFonts w:asciiTheme="minorHAnsi" w:hAnsiTheme="minorHAnsi" w:cstheme="minorHAnsi"/>
                <w:b/>
                <w:i/>
                <w:szCs w:val="30"/>
              </w:rPr>
              <w:t xml:space="preserve">Why? </w:t>
            </w:r>
          </w:p>
        </w:tc>
      </w:tr>
      <w:tr w:rsidR="007A5F00" w:rsidRPr="0012625E" w:rsidTr="003C3683">
        <w:trPr>
          <w:jc w:val="center"/>
        </w:trPr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1</w:t>
            </w: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2</w:t>
            </w: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3</w:t>
            </w: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4</w:t>
            </w:r>
          </w:p>
        </w:tc>
      </w:tr>
      <w:tr w:rsidR="007A5F00" w:rsidRPr="0012625E" w:rsidTr="003C3683">
        <w:trPr>
          <w:trHeight w:val="359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>Wildly Important Goal</w:t>
            </w:r>
          </w:p>
        </w:tc>
      </w:tr>
      <w:tr w:rsidR="007A5F00" w:rsidRPr="0012625E" w:rsidTr="003C3683">
        <w:trPr>
          <w:trHeight w:val="2706"/>
          <w:jc w:val="center"/>
        </w:trPr>
        <w:tc>
          <w:tcPr>
            <w:tcW w:w="3294" w:type="dxa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Default="007A5F00" w:rsidP="003C3683">
            <w:pPr>
              <w:rPr>
                <w:rFonts w:asciiTheme="minorHAnsi" w:hAnsiTheme="minorHAnsi" w:cstheme="minorHAnsi"/>
              </w:rPr>
            </w:pPr>
          </w:p>
          <w:p w:rsidR="007A5F00" w:rsidRPr="009B2251" w:rsidRDefault="007A5F00" w:rsidP="003C3683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294" w:type="dxa"/>
            <w:shd w:val="clear" w:color="auto" w:fill="auto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7A5F00" w:rsidRPr="0012625E" w:rsidTr="003C3683">
        <w:trPr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9B2251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 xml:space="preserve">Repeat Annual Responsibilities </w:t>
            </w:r>
          </w:p>
        </w:tc>
      </w:tr>
      <w:tr w:rsidR="007A5F00" w:rsidRPr="0012625E" w:rsidTr="003C3683">
        <w:trPr>
          <w:trHeight w:val="3787"/>
          <w:jc w:val="center"/>
        </w:trPr>
        <w:tc>
          <w:tcPr>
            <w:tcW w:w="13176" w:type="dxa"/>
            <w:gridSpan w:val="4"/>
            <w:shd w:val="clear" w:color="auto" w:fill="auto"/>
          </w:tcPr>
          <w:p w:rsidR="007A5F00" w:rsidRPr="006F27BE" w:rsidRDefault="007A5F00" w:rsidP="003C3683">
            <w:pPr>
              <w:rPr>
                <w:rFonts w:asciiTheme="minorHAnsi" w:eastAsia="SimSun" w:hAnsiTheme="minorHAnsi" w:cstheme="minorHAnsi"/>
                <w:b/>
                <w:iCs/>
                <w:lang w:eastAsia="zh-CN"/>
              </w:rPr>
            </w:pPr>
          </w:p>
        </w:tc>
      </w:tr>
    </w:tbl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28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28"/>
                <w:szCs w:val="24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28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28"/>
                <w:szCs w:val="24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:rsidR="007A5F00" w:rsidRDefault="007A5F00" w:rsidP="007A5F00">
      <w:pPr>
        <w:rPr>
          <w:sz w:val="40"/>
        </w:rPr>
      </w:pPr>
    </w:p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b/>
                <w:sz w:val="28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28"/>
                <w:szCs w:val="24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3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75165E" w:rsidRDefault="007A5F00" w:rsidP="003C3683">
            <w:pPr>
              <w:rPr>
                <w:rFonts w:asciiTheme="minorHAnsi" w:hAnsiTheme="minorHAnsi" w:cstheme="minorHAnsi"/>
                <w:b/>
                <w:sz w:val="36"/>
                <w:szCs w:val="32"/>
              </w:rPr>
            </w:pPr>
            <w:r w:rsidRPr="0075165E">
              <w:rPr>
                <w:rFonts w:asciiTheme="minorHAnsi" w:hAnsiTheme="minorHAnsi" w:cstheme="minorHAnsi"/>
                <w:b/>
                <w:sz w:val="36"/>
                <w:szCs w:val="32"/>
              </w:rPr>
              <w:lastRenderedPageBreak/>
              <w:t>Transformation Strategy:</w:t>
            </w:r>
          </w:p>
        </w:tc>
      </w:tr>
      <w:tr w:rsidR="007A5F00" w:rsidRPr="0012625E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CE5EE2" w:rsidRDefault="007A5F00" w:rsidP="003C3683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4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</w:p>
          <w:p w:rsidR="007A5F00" w:rsidRPr="0012625E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5F00" w:rsidRPr="006F27BE" w:rsidRDefault="007A5F00" w:rsidP="003C3683">
            <w:pPr>
              <w:rPr>
                <w:rFonts w:asciiTheme="minorHAnsi" w:hAnsiTheme="minorHAnsi" w:cstheme="minorHAnsi"/>
                <w:b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</w:p>
        </w:tc>
      </w:tr>
      <w:tr w:rsidR="007A5F00" w:rsidRPr="0012625E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B13D3C" w:rsidRDefault="007A5F00" w:rsidP="003C3683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</w:p>
        </w:tc>
      </w:tr>
      <w:tr w:rsidR="007A5F00" w:rsidRPr="0012625E" w:rsidTr="003C368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:rsidTr="003C368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A5F00" w:rsidRPr="00D615A9" w:rsidRDefault="007A5F00" w:rsidP="003C368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D615A9" w:rsidRDefault="007A5F00" w:rsidP="003C368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:rsidTr="003C368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F00" w:rsidRPr="0012625E" w:rsidRDefault="007A5F00" w:rsidP="003C368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A5F00" w:rsidRPr="0012625E" w:rsidRDefault="007A5F00" w:rsidP="003C36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:rsidR="007A5F00" w:rsidRPr="0012625E" w:rsidRDefault="007A5F00" w:rsidP="0075165E">
      <w:pPr>
        <w:rPr>
          <w:sz w:val="40"/>
        </w:rPr>
      </w:pPr>
    </w:p>
    <w:sectPr w:rsidR="007A5F00" w:rsidRPr="0012625E" w:rsidSect="00D71A72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5A4B" w:rsidRDefault="00365A4B" w:rsidP="000B1127">
      <w:r>
        <w:separator/>
      </w:r>
    </w:p>
  </w:endnote>
  <w:endnote w:type="continuationSeparator" w:id="0">
    <w:p w:rsidR="00365A4B" w:rsidRDefault="00365A4B" w:rsidP="000B1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14953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B429B" w:rsidRDefault="005B429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C717DD" w:rsidRDefault="00C71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5A4B" w:rsidRDefault="00365A4B" w:rsidP="000B1127">
      <w:r>
        <w:separator/>
      </w:r>
    </w:p>
  </w:footnote>
  <w:footnote w:type="continuationSeparator" w:id="0">
    <w:p w:rsidR="00365A4B" w:rsidRDefault="00365A4B" w:rsidP="000B1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51EDD"/>
    <w:multiLevelType w:val="hybridMultilevel"/>
    <w:tmpl w:val="D70C7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6672B47"/>
    <w:multiLevelType w:val="hybridMultilevel"/>
    <w:tmpl w:val="8396B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MLG0NDAwMzQxtTBW0lEKTi0uzszPAykwqwUA9hIxLiwAAAA="/>
  </w:docVars>
  <w:rsids>
    <w:rsidRoot w:val="00D71A72"/>
    <w:rsid w:val="00020838"/>
    <w:rsid w:val="00046D15"/>
    <w:rsid w:val="00071B0A"/>
    <w:rsid w:val="000736EA"/>
    <w:rsid w:val="000914A6"/>
    <w:rsid w:val="000B1127"/>
    <w:rsid w:val="001245B8"/>
    <w:rsid w:val="0012625E"/>
    <w:rsid w:val="00173555"/>
    <w:rsid w:val="001D27FB"/>
    <w:rsid w:val="001E29F0"/>
    <w:rsid w:val="001F4157"/>
    <w:rsid w:val="00223109"/>
    <w:rsid w:val="00276199"/>
    <w:rsid w:val="003610EC"/>
    <w:rsid w:val="00365A4B"/>
    <w:rsid w:val="0037434A"/>
    <w:rsid w:val="003B18A1"/>
    <w:rsid w:val="003D7DA1"/>
    <w:rsid w:val="00496D7A"/>
    <w:rsid w:val="004B6132"/>
    <w:rsid w:val="004B7E71"/>
    <w:rsid w:val="004C58C0"/>
    <w:rsid w:val="00565674"/>
    <w:rsid w:val="0057435B"/>
    <w:rsid w:val="005A68B4"/>
    <w:rsid w:val="005B429B"/>
    <w:rsid w:val="005C70D2"/>
    <w:rsid w:val="006F27BE"/>
    <w:rsid w:val="00744424"/>
    <w:rsid w:val="00750650"/>
    <w:rsid w:val="0075165E"/>
    <w:rsid w:val="007570BC"/>
    <w:rsid w:val="00767DA5"/>
    <w:rsid w:val="00796EA2"/>
    <w:rsid w:val="007A5F00"/>
    <w:rsid w:val="00887C41"/>
    <w:rsid w:val="008941A1"/>
    <w:rsid w:val="009150EB"/>
    <w:rsid w:val="00921584"/>
    <w:rsid w:val="00923161"/>
    <w:rsid w:val="009B2251"/>
    <w:rsid w:val="009E7AD0"/>
    <w:rsid w:val="009F2690"/>
    <w:rsid w:val="00A74134"/>
    <w:rsid w:val="00A81228"/>
    <w:rsid w:val="00AA4C8B"/>
    <w:rsid w:val="00AE67BE"/>
    <w:rsid w:val="00B13D3C"/>
    <w:rsid w:val="00B53B9C"/>
    <w:rsid w:val="00C21A21"/>
    <w:rsid w:val="00C717DD"/>
    <w:rsid w:val="00CE5EE2"/>
    <w:rsid w:val="00D615A9"/>
    <w:rsid w:val="00D71A72"/>
    <w:rsid w:val="00D9103D"/>
    <w:rsid w:val="00E11065"/>
    <w:rsid w:val="00E26A48"/>
    <w:rsid w:val="00E70773"/>
    <w:rsid w:val="00E947A5"/>
    <w:rsid w:val="00ED45B8"/>
    <w:rsid w:val="00EF3622"/>
    <w:rsid w:val="00FE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7AD7C"/>
  <w15:chartTrackingRefBased/>
  <w15:docId w15:val="{9C2D9222-81CE-43BA-A4D1-74F0A56D0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12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1A72"/>
  </w:style>
  <w:style w:type="paragraph" w:styleId="Header">
    <w:name w:val="header"/>
    <w:basedOn w:val="Normal"/>
    <w:link w:val="HeaderChar"/>
    <w:uiPriority w:val="99"/>
    <w:unhideWhenUsed/>
    <w:rsid w:val="000B11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12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11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127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0B11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5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Elliott</dc:creator>
  <cp:keywords/>
  <dc:description/>
  <cp:lastModifiedBy>Elizabeth Elliott</cp:lastModifiedBy>
  <cp:revision>10</cp:revision>
  <dcterms:created xsi:type="dcterms:W3CDTF">2019-09-24T18:10:00Z</dcterms:created>
  <dcterms:modified xsi:type="dcterms:W3CDTF">2020-12-08T18:08:00Z</dcterms:modified>
</cp:coreProperties>
</file>